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F67FD" w14:textId="2C36D811" w:rsidR="00805684" w:rsidRDefault="00805684" w:rsidP="00805684">
      <w:pPr>
        <w:pStyle w:val="NormalWeb"/>
        <w:spacing w:before="0" w:beforeAutospacing="0" w:after="0" w:afterAutospacing="0"/>
        <w:rPr>
          <w:color w:val="0E101A"/>
          <w:sz w:val="20"/>
          <w:szCs w:val="20"/>
        </w:rPr>
      </w:pPr>
      <w:r w:rsidRPr="00805684">
        <w:rPr>
          <w:color w:val="0E101A"/>
          <w:sz w:val="20"/>
          <w:szCs w:val="20"/>
        </w:rPr>
        <w:t>Present for the meeting were: Rodney Alexander, Melissa Verde,</w:t>
      </w:r>
      <w:r w:rsidR="00B76310">
        <w:rPr>
          <w:color w:val="0E101A"/>
          <w:sz w:val="20"/>
          <w:szCs w:val="20"/>
        </w:rPr>
        <w:t xml:space="preserve"> </w:t>
      </w:r>
      <w:r w:rsidRPr="00805684">
        <w:rPr>
          <w:color w:val="0E101A"/>
          <w:sz w:val="20"/>
          <w:szCs w:val="20"/>
        </w:rPr>
        <w:t>Miranda Brooks</w:t>
      </w:r>
      <w:r w:rsidR="00450A29">
        <w:rPr>
          <w:color w:val="0E101A"/>
          <w:sz w:val="20"/>
          <w:szCs w:val="20"/>
        </w:rPr>
        <w:t xml:space="preserve">, Kim </w:t>
      </w:r>
      <w:proofErr w:type="spellStart"/>
      <w:r w:rsidR="00450A29">
        <w:rPr>
          <w:color w:val="0E101A"/>
          <w:sz w:val="20"/>
          <w:szCs w:val="20"/>
        </w:rPr>
        <w:t>Vollweiler</w:t>
      </w:r>
      <w:proofErr w:type="spellEnd"/>
      <w:r w:rsidR="00450A29">
        <w:rPr>
          <w:color w:val="0E101A"/>
          <w:sz w:val="20"/>
          <w:szCs w:val="20"/>
        </w:rPr>
        <w:t>, and Laurie Alexander</w:t>
      </w:r>
      <w:r w:rsidR="00B76310">
        <w:rPr>
          <w:color w:val="0E101A"/>
          <w:sz w:val="20"/>
          <w:szCs w:val="20"/>
        </w:rPr>
        <w:t xml:space="preserve">. </w:t>
      </w:r>
      <w:proofErr w:type="gramStart"/>
      <w:r w:rsidRPr="00805684">
        <w:rPr>
          <w:color w:val="0E101A"/>
          <w:sz w:val="20"/>
          <w:szCs w:val="20"/>
        </w:rPr>
        <w:t>Also</w:t>
      </w:r>
      <w:proofErr w:type="gramEnd"/>
      <w:r w:rsidRPr="00805684">
        <w:rPr>
          <w:color w:val="0E101A"/>
          <w:sz w:val="20"/>
          <w:szCs w:val="20"/>
        </w:rPr>
        <w:t xml:space="preserve"> present were; </w:t>
      </w:r>
      <w:r w:rsidR="002504D7">
        <w:rPr>
          <w:color w:val="0E101A"/>
          <w:sz w:val="20"/>
          <w:szCs w:val="20"/>
        </w:rPr>
        <w:t xml:space="preserve">Wayne Walters, </w:t>
      </w:r>
      <w:r w:rsidR="00B76310">
        <w:rPr>
          <w:color w:val="0E101A"/>
          <w:sz w:val="20"/>
          <w:szCs w:val="20"/>
        </w:rPr>
        <w:t xml:space="preserve">CJ Fillingham, </w:t>
      </w:r>
      <w:r w:rsidRPr="00805684">
        <w:rPr>
          <w:color w:val="0E101A"/>
          <w:sz w:val="20"/>
          <w:szCs w:val="20"/>
        </w:rPr>
        <w:t xml:space="preserve">William Robertson, </w:t>
      </w:r>
      <w:r w:rsidR="00BA0F83">
        <w:rPr>
          <w:color w:val="0E101A"/>
          <w:sz w:val="20"/>
          <w:szCs w:val="20"/>
        </w:rPr>
        <w:t xml:space="preserve">Glenda Hackney, </w:t>
      </w:r>
      <w:r w:rsidR="00D973CE">
        <w:rPr>
          <w:color w:val="0E101A"/>
          <w:sz w:val="20"/>
          <w:szCs w:val="20"/>
        </w:rPr>
        <w:t xml:space="preserve">a </w:t>
      </w:r>
      <w:r w:rsidR="00BA0F83">
        <w:rPr>
          <w:color w:val="0E101A"/>
          <w:sz w:val="20"/>
          <w:szCs w:val="20"/>
        </w:rPr>
        <w:t>member</w:t>
      </w:r>
      <w:r w:rsidR="00450A29">
        <w:rPr>
          <w:color w:val="0E101A"/>
          <w:sz w:val="20"/>
          <w:szCs w:val="20"/>
        </w:rPr>
        <w:t xml:space="preserve"> of the community</w:t>
      </w:r>
      <w:r w:rsidR="00BC4320">
        <w:rPr>
          <w:color w:val="0E101A"/>
          <w:sz w:val="20"/>
          <w:szCs w:val="20"/>
        </w:rPr>
        <w:t>,</w:t>
      </w:r>
      <w:r w:rsidR="00450A29">
        <w:rPr>
          <w:color w:val="0E101A"/>
          <w:sz w:val="20"/>
          <w:szCs w:val="20"/>
        </w:rPr>
        <w:t xml:space="preserve"> </w:t>
      </w:r>
      <w:r w:rsidRPr="00805684">
        <w:rPr>
          <w:color w:val="0E101A"/>
          <w:sz w:val="20"/>
          <w:szCs w:val="20"/>
        </w:rPr>
        <w:t>and Jamie Davis. </w:t>
      </w:r>
    </w:p>
    <w:p w14:paraId="42B907CE" w14:textId="77777777" w:rsidR="00777DAC" w:rsidRDefault="00777DAC" w:rsidP="00805684">
      <w:pPr>
        <w:pStyle w:val="NormalWeb"/>
        <w:spacing w:before="0" w:beforeAutospacing="0" w:after="0" w:afterAutospacing="0"/>
        <w:rPr>
          <w:color w:val="0E101A"/>
          <w:sz w:val="20"/>
          <w:szCs w:val="20"/>
        </w:rPr>
      </w:pPr>
    </w:p>
    <w:p w14:paraId="3402E43B" w14:textId="2FA54302" w:rsidR="00777DAC" w:rsidRDefault="00777DAC" w:rsidP="00777DAC">
      <w:pPr>
        <w:pStyle w:val="NormalWeb"/>
        <w:numPr>
          <w:ilvl w:val="0"/>
          <w:numId w:val="3"/>
        </w:numPr>
        <w:spacing w:before="0" w:beforeAutospacing="0" w:after="0" w:afterAutospacing="0"/>
        <w:rPr>
          <w:color w:val="0E101A"/>
          <w:sz w:val="20"/>
          <w:szCs w:val="20"/>
        </w:rPr>
      </w:pPr>
      <w:r w:rsidRPr="00777DAC">
        <w:rPr>
          <w:color w:val="0E101A"/>
          <w:sz w:val="20"/>
          <w:szCs w:val="20"/>
        </w:rPr>
        <w:t>The mee</w:t>
      </w:r>
      <w:r>
        <w:rPr>
          <w:color w:val="0E101A"/>
          <w:sz w:val="20"/>
          <w:szCs w:val="20"/>
        </w:rPr>
        <w:t xml:space="preserve">ting was called to order at </w:t>
      </w:r>
      <w:proofErr w:type="gramStart"/>
      <w:r>
        <w:rPr>
          <w:color w:val="0E101A"/>
          <w:sz w:val="20"/>
          <w:szCs w:val="20"/>
        </w:rPr>
        <w:t>6:0</w:t>
      </w:r>
      <w:r w:rsidR="00DC6EB3">
        <w:rPr>
          <w:color w:val="0E101A"/>
          <w:sz w:val="20"/>
          <w:szCs w:val="20"/>
        </w:rPr>
        <w:t>2</w:t>
      </w:r>
      <w:r w:rsidR="007929E4">
        <w:rPr>
          <w:color w:val="0E101A"/>
          <w:sz w:val="20"/>
          <w:szCs w:val="20"/>
        </w:rPr>
        <w:t xml:space="preserve"> </w:t>
      </w:r>
      <w:r w:rsidRPr="00777DAC">
        <w:rPr>
          <w:color w:val="0E101A"/>
          <w:sz w:val="20"/>
          <w:szCs w:val="20"/>
        </w:rPr>
        <w:t xml:space="preserve"> pm</w:t>
      </w:r>
      <w:proofErr w:type="gramEnd"/>
      <w:r w:rsidRPr="00777DAC">
        <w:rPr>
          <w:color w:val="0E101A"/>
          <w:sz w:val="20"/>
          <w:szCs w:val="20"/>
        </w:rPr>
        <w:t xml:space="preserve"> by Rodney Alexander. </w:t>
      </w:r>
    </w:p>
    <w:p w14:paraId="0BC4DC88" w14:textId="6A75FC61" w:rsidR="00DC6EB3" w:rsidRPr="00777DAC" w:rsidRDefault="00DC6EB3" w:rsidP="00777DAC">
      <w:pPr>
        <w:pStyle w:val="NormalWeb"/>
        <w:numPr>
          <w:ilvl w:val="0"/>
          <w:numId w:val="3"/>
        </w:numPr>
        <w:spacing w:before="0" w:beforeAutospacing="0" w:after="0" w:afterAutospacing="0"/>
        <w:rPr>
          <w:color w:val="0E101A"/>
          <w:sz w:val="20"/>
          <w:szCs w:val="20"/>
        </w:rPr>
      </w:pPr>
      <w:r>
        <w:rPr>
          <w:color w:val="0E101A"/>
          <w:sz w:val="20"/>
          <w:szCs w:val="20"/>
        </w:rPr>
        <w:t>Wayne Walters opened the meeting in prayer</w:t>
      </w:r>
    </w:p>
    <w:p w14:paraId="363CD790" w14:textId="05571D89" w:rsidR="00805684" w:rsidRPr="00805684" w:rsidRDefault="00805684" w:rsidP="00805684">
      <w:pPr>
        <w:numPr>
          <w:ilvl w:val="0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 w:rsidRPr="00805684">
        <w:rPr>
          <w:rFonts w:ascii="Times New Roman" w:hAnsi="Times New Roman" w:cs="Times New Roman"/>
          <w:color w:val="0E101A"/>
          <w:sz w:val="20"/>
          <w:szCs w:val="20"/>
        </w:rPr>
        <w:t xml:space="preserve">Open Forum – </w:t>
      </w:r>
      <w:r w:rsidR="00450A29">
        <w:rPr>
          <w:rFonts w:ascii="Times New Roman" w:hAnsi="Times New Roman" w:cs="Times New Roman"/>
          <w:color w:val="0E101A"/>
          <w:sz w:val="20"/>
          <w:szCs w:val="20"/>
        </w:rPr>
        <w:t xml:space="preserve">CJ Fillingham stated that the fire department will not be having </w:t>
      </w:r>
      <w:r w:rsidR="00BC4320">
        <w:rPr>
          <w:rFonts w:ascii="Times New Roman" w:hAnsi="Times New Roman" w:cs="Times New Roman"/>
          <w:color w:val="0E101A"/>
          <w:sz w:val="20"/>
          <w:szCs w:val="20"/>
        </w:rPr>
        <w:t>its</w:t>
      </w:r>
      <w:r w:rsidR="00450A29">
        <w:rPr>
          <w:rFonts w:ascii="Times New Roman" w:hAnsi="Times New Roman" w:cs="Times New Roman"/>
          <w:color w:val="0E101A"/>
          <w:sz w:val="20"/>
          <w:szCs w:val="20"/>
        </w:rPr>
        <w:t xml:space="preserve"> annual party. </w:t>
      </w:r>
      <w:r w:rsidR="008D3A83">
        <w:rPr>
          <w:rFonts w:ascii="Times New Roman" w:hAnsi="Times New Roman" w:cs="Times New Roman"/>
          <w:color w:val="0E101A"/>
          <w:sz w:val="20"/>
          <w:szCs w:val="20"/>
        </w:rPr>
        <w:t>They will be having a grand opening for the fire department and a toy drive on December 4</w:t>
      </w:r>
      <w:r w:rsidR="008D3A83" w:rsidRPr="008D3A83">
        <w:rPr>
          <w:rFonts w:ascii="Times New Roman" w:hAnsi="Times New Roman" w:cs="Times New Roman"/>
          <w:color w:val="0E101A"/>
          <w:sz w:val="20"/>
          <w:szCs w:val="20"/>
          <w:vertAlign w:val="superscript"/>
        </w:rPr>
        <w:t>th</w:t>
      </w:r>
      <w:r w:rsidR="008D3A83">
        <w:rPr>
          <w:rFonts w:ascii="Times New Roman" w:hAnsi="Times New Roman" w:cs="Times New Roman"/>
          <w:color w:val="0E101A"/>
          <w:sz w:val="20"/>
          <w:szCs w:val="20"/>
        </w:rPr>
        <w:t>. This will be placed on the agenda for November 3</w:t>
      </w:r>
      <w:r w:rsidR="008D3A83" w:rsidRPr="008D3A83">
        <w:rPr>
          <w:rFonts w:ascii="Times New Roman" w:hAnsi="Times New Roman" w:cs="Times New Roman"/>
          <w:color w:val="0E101A"/>
          <w:sz w:val="20"/>
          <w:szCs w:val="20"/>
          <w:vertAlign w:val="superscript"/>
        </w:rPr>
        <w:t>rd</w:t>
      </w:r>
      <w:r w:rsidR="008D3A83">
        <w:rPr>
          <w:rFonts w:ascii="Times New Roman" w:hAnsi="Times New Roman" w:cs="Times New Roman"/>
          <w:color w:val="0E101A"/>
          <w:sz w:val="20"/>
          <w:szCs w:val="20"/>
        </w:rPr>
        <w:t>.</w:t>
      </w:r>
    </w:p>
    <w:p w14:paraId="572671C6" w14:textId="2A64C3E1" w:rsidR="00805684" w:rsidRDefault="00DC6EB3" w:rsidP="00805684">
      <w:pPr>
        <w:numPr>
          <w:ilvl w:val="0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>Minutes</w:t>
      </w:r>
    </w:p>
    <w:p w14:paraId="7B3C1FA4" w14:textId="0D710800" w:rsidR="00DC6EB3" w:rsidRDefault="00DC6EB3" w:rsidP="00DC6EB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 xml:space="preserve">Melissa Verde moved to approve the minutes from </w:t>
      </w:r>
      <w:r w:rsidR="008D3A83">
        <w:rPr>
          <w:rFonts w:ascii="Times New Roman" w:hAnsi="Times New Roman" w:cs="Times New Roman"/>
          <w:color w:val="0E101A"/>
          <w:sz w:val="20"/>
          <w:szCs w:val="20"/>
        </w:rPr>
        <w:t>September 1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, 2021. </w:t>
      </w:r>
      <w:r w:rsidR="008D3A83">
        <w:rPr>
          <w:rFonts w:ascii="Times New Roman" w:hAnsi="Times New Roman" w:cs="Times New Roman"/>
          <w:color w:val="0E101A"/>
          <w:sz w:val="20"/>
          <w:szCs w:val="20"/>
        </w:rPr>
        <w:t>Miranda Brooks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 seconded and it was approved by a </w:t>
      </w:r>
      <w:r w:rsidR="00C36FBB">
        <w:rPr>
          <w:rFonts w:ascii="Times New Roman" w:hAnsi="Times New Roman" w:cs="Times New Roman"/>
          <w:color w:val="0E101A"/>
          <w:sz w:val="20"/>
          <w:szCs w:val="20"/>
        </w:rPr>
        <w:t>v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ote </w:t>
      </w:r>
      <w:r w:rsidR="00BA0F83">
        <w:rPr>
          <w:rFonts w:ascii="Times New Roman" w:hAnsi="Times New Roman" w:cs="Times New Roman"/>
          <w:color w:val="0E101A"/>
          <w:sz w:val="20"/>
          <w:szCs w:val="20"/>
        </w:rPr>
        <w:t xml:space="preserve">of </w:t>
      </w:r>
      <w:r w:rsidR="008D3A83">
        <w:rPr>
          <w:rFonts w:ascii="Times New Roman" w:hAnsi="Times New Roman" w:cs="Times New Roman"/>
          <w:color w:val="0E101A"/>
          <w:sz w:val="20"/>
          <w:szCs w:val="20"/>
        </w:rPr>
        <w:t>three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 for and none against. </w:t>
      </w:r>
    </w:p>
    <w:p w14:paraId="6D4926DC" w14:textId="594374E0" w:rsidR="00DC6EB3" w:rsidRDefault="00DC6EB3" w:rsidP="00DC6EB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 xml:space="preserve"> </w:t>
      </w:r>
      <w:r w:rsidR="008D3A83">
        <w:rPr>
          <w:rFonts w:ascii="Times New Roman" w:hAnsi="Times New Roman" w:cs="Times New Roman"/>
          <w:color w:val="0E101A"/>
          <w:sz w:val="20"/>
          <w:szCs w:val="20"/>
        </w:rPr>
        <w:t>Melissa Verde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 moved to approve the minutes from </w:t>
      </w:r>
      <w:r w:rsidR="008D3A83">
        <w:rPr>
          <w:rFonts w:ascii="Times New Roman" w:hAnsi="Times New Roman" w:cs="Times New Roman"/>
          <w:color w:val="0E101A"/>
          <w:sz w:val="20"/>
          <w:szCs w:val="20"/>
        </w:rPr>
        <w:t>September 22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, 2021. </w:t>
      </w:r>
      <w:r w:rsidR="008D3A83">
        <w:rPr>
          <w:rFonts w:ascii="Times New Roman" w:hAnsi="Times New Roman" w:cs="Times New Roman"/>
          <w:color w:val="0E101A"/>
          <w:sz w:val="20"/>
          <w:szCs w:val="20"/>
        </w:rPr>
        <w:t>Miranda Brooks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 seconded and it was approved by a vote of four for and none against. </w:t>
      </w:r>
    </w:p>
    <w:p w14:paraId="78E79730" w14:textId="202E0267" w:rsidR="00805684" w:rsidRDefault="00CB2096" w:rsidP="00805684">
      <w:pPr>
        <w:numPr>
          <w:ilvl w:val="0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 xml:space="preserve">The department reports were reviewed. The Economic development reports were reviewed. </w:t>
      </w:r>
    </w:p>
    <w:p w14:paraId="5962C922" w14:textId="53142494" w:rsidR="00F80E3C" w:rsidRDefault="008D3A83" w:rsidP="008D3A8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 xml:space="preserve">Charles Ealy is interviewing applicants for the public works director. There are three potential people. </w:t>
      </w:r>
    </w:p>
    <w:p w14:paraId="425507AC" w14:textId="72086BF4" w:rsidR="008D3A83" w:rsidRPr="00805684" w:rsidRDefault="008D3A83" w:rsidP="008D3A8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>Chief William Robertson stated that the police department was audited by TCOLE and after everyone qualified shooting the department do</w:t>
      </w:r>
      <w:r w:rsidR="007929E4">
        <w:rPr>
          <w:rFonts w:ascii="Times New Roman" w:hAnsi="Times New Roman" w:cs="Times New Roman"/>
          <w:color w:val="0E101A"/>
          <w:sz w:val="20"/>
          <w:szCs w:val="20"/>
        </w:rPr>
        <w:t>es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 not have any deficiencies.  </w:t>
      </w:r>
    </w:p>
    <w:p w14:paraId="6C31B8A7" w14:textId="1693B1B1" w:rsidR="00805684" w:rsidRDefault="00805684" w:rsidP="008D3A83">
      <w:pPr>
        <w:numPr>
          <w:ilvl w:val="0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 w:rsidRPr="00805684">
        <w:rPr>
          <w:rFonts w:ascii="Times New Roman" w:hAnsi="Times New Roman" w:cs="Times New Roman"/>
          <w:color w:val="0E101A"/>
          <w:sz w:val="20"/>
          <w:szCs w:val="20"/>
        </w:rPr>
        <w:t>Items to be discussed or considered:</w:t>
      </w:r>
    </w:p>
    <w:p w14:paraId="3B14A0DA" w14:textId="6CA15C0C" w:rsidR="008D3A83" w:rsidRDefault="008D3A83" w:rsidP="008D3A8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 xml:space="preserve">Caroline </w:t>
      </w:r>
      <w:proofErr w:type="spellStart"/>
      <w:r>
        <w:rPr>
          <w:rFonts w:ascii="Times New Roman" w:hAnsi="Times New Roman" w:cs="Times New Roman"/>
          <w:color w:val="0E101A"/>
          <w:sz w:val="20"/>
          <w:szCs w:val="20"/>
        </w:rPr>
        <w:t>Noby</w:t>
      </w:r>
      <w:proofErr w:type="spellEnd"/>
      <w:r>
        <w:rPr>
          <w:rFonts w:ascii="Times New Roman" w:hAnsi="Times New Roman" w:cs="Times New Roman"/>
          <w:color w:val="0E101A"/>
          <w:sz w:val="20"/>
          <w:szCs w:val="20"/>
        </w:rPr>
        <w:t xml:space="preserve"> met with Rodney Alexander about the community center. She stated that everyone has signed a letter stating they will not sue the City if anyone gets COVID. </w:t>
      </w:r>
    </w:p>
    <w:p w14:paraId="05552C94" w14:textId="42448C19" w:rsidR="008D3A83" w:rsidRDefault="008D3A83" w:rsidP="008D3A8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 xml:space="preserve">Miranda Brooks moved to accept the Trenton Volunteer Fire Department contract. Melissa Verde seconded and it was approved </w:t>
      </w:r>
      <w:r w:rsidR="0058491D">
        <w:rPr>
          <w:rFonts w:ascii="Times New Roman" w:hAnsi="Times New Roman" w:cs="Times New Roman"/>
          <w:color w:val="0E101A"/>
          <w:sz w:val="20"/>
          <w:szCs w:val="20"/>
        </w:rPr>
        <w:t>by a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 vote of four for and none against. </w:t>
      </w:r>
    </w:p>
    <w:p w14:paraId="5ABF7B70" w14:textId="47CEEF52" w:rsidR="0058491D" w:rsidRDefault="0058491D" w:rsidP="008D3A8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>The preliminary plat and the Anderson Crossing entrances were tabled until the Planning and Zoning board can meet to discuss the two items.</w:t>
      </w:r>
    </w:p>
    <w:p w14:paraId="256000D4" w14:textId="4F0BCECE" w:rsidR="0058491D" w:rsidRDefault="0058491D" w:rsidP="008D3A8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 xml:space="preserve">Melissa Verde moved to approve ordinance 552 regarding side-by-side. Miranda Brooks </w:t>
      </w:r>
      <w:r w:rsidR="00D973CE">
        <w:rPr>
          <w:rFonts w:ascii="Times New Roman" w:hAnsi="Times New Roman" w:cs="Times New Roman"/>
          <w:color w:val="0E101A"/>
          <w:sz w:val="20"/>
          <w:szCs w:val="20"/>
        </w:rPr>
        <w:t xml:space="preserve">was </w:t>
      </w:r>
      <w:proofErr w:type="gramStart"/>
      <w:r>
        <w:rPr>
          <w:rFonts w:ascii="Times New Roman" w:hAnsi="Times New Roman" w:cs="Times New Roman"/>
          <w:color w:val="0E101A"/>
          <w:sz w:val="20"/>
          <w:szCs w:val="20"/>
        </w:rPr>
        <w:t>seconded</w:t>
      </w:r>
      <w:proofErr w:type="gramEnd"/>
      <w:r>
        <w:rPr>
          <w:rFonts w:ascii="Times New Roman" w:hAnsi="Times New Roman" w:cs="Times New Roman"/>
          <w:color w:val="0E101A"/>
          <w:sz w:val="20"/>
          <w:szCs w:val="20"/>
        </w:rPr>
        <w:t xml:space="preserve"> and it was passed with a vote of four for and none against. </w:t>
      </w:r>
    </w:p>
    <w:p w14:paraId="68C0040A" w14:textId="1309A262" w:rsidR="0058491D" w:rsidRDefault="0058491D" w:rsidP="008D3A8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>Melissa Verde moved to approve ordinance 541-</w:t>
      </w:r>
      <w:r w:rsidR="002144A9">
        <w:rPr>
          <w:rFonts w:ascii="Times New Roman" w:hAnsi="Times New Roman" w:cs="Times New Roman"/>
          <w:color w:val="0E101A"/>
          <w:sz w:val="20"/>
          <w:szCs w:val="20"/>
        </w:rPr>
        <w:t>B regarding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 the water and sewer rate increase. Kim </w:t>
      </w:r>
      <w:proofErr w:type="spellStart"/>
      <w:r>
        <w:rPr>
          <w:rFonts w:ascii="Times New Roman" w:hAnsi="Times New Roman" w:cs="Times New Roman"/>
          <w:color w:val="0E101A"/>
          <w:sz w:val="20"/>
          <w:szCs w:val="20"/>
        </w:rPr>
        <w:t>Vollweiler</w:t>
      </w:r>
      <w:proofErr w:type="spellEnd"/>
      <w:r>
        <w:rPr>
          <w:rFonts w:ascii="Times New Roman" w:hAnsi="Times New Roman" w:cs="Times New Roman"/>
          <w:color w:val="0E101A"/>
          <w:sz w:val="20"/>
          <w:szCs w:val="20"/>
        </w:rPr>
        <w:t xml:space="preserve"> seconded and it was approved </w:t>
      </w:r>
      <w:r w:rsidR="002144A9">
        <w:rPr>
          <w:rFonts w:ascii="Times New Roman" w:hAnsi="Times New Roman" w:cs="Times New Roman"/>
          <w:color w:val="0E101A"/>
          <w:sz w:val="20"/>
          <w:szCs w:val="20"/>
        </w:rPr>
        <w:t>by a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 vote four for and none against. </w:t>
      </w:r>
    </w:p>
    <w:p w14:paraId="0FFD18B7" w14:textId="751514F3" w:rsidR="0058491D" w:rsidRDefault="00D973CE" w:rsidP="008D3A8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proofErr w:type="gramStart"/>
      <w:r>
        <w:rPr>
          <w:rFonts w:ascii="Times New Roman" w:hAnsi="Times New Roman" w:cs="Times New Roman"/>
          <w:color w:val="0E101A"/>
          <w:sz w:val="20"/>
          <w:szCs w:val="20"/>
        </w:rPr>
        <w:t>O</w:t>
      </w:r>
      <w:r w:rsidR="0058491D">
        <w:rPr>
          <w:rFonts w:ascii="Times New Roman" w:hAnsi="Times New Roman" w:cs="Times New Roman"/>
          <w:color w:val="0E101A"/>
          <w:sz w:val="20"/>
          <w:szCs w:val="20"/>
        </w:rPr>
        <w:t>rdinance</w:t>
      </w:r>
      <w:proofErr w:type="gramEnd"/>
      <w:r w:rsidR="0058491D">
        <w:rPr>
          <w:rFonts w:ascii="Times New Roman" w:hAnsi="Times New Roman" w:cs="Times New Roman"/>
          <w:color w:val="0E101A"/>
          <w:sz w:val="20"/>
          <w:szCs w:val="20"/>
        </w:rPr>
        <w:t xml:space="preserve"> 538 and 460 were tabled until Planning and Zoning will review them.</w:t>
      </w:r>
    </w:p>
    <w:p w14:paraId="20CDD4C8" w14:textId="3A60FEC8" w:rsidR="0058491D" w:rsidRDefault="0058491D" w:rsidP="008D3A8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 xml:space="preserve">Melissa Verde moved to pay the bills. Kim </w:t>
      </w:r>
      <w:proofErr w:type="spellStart"/>
      <w:r>
        <w:rPr>
          <w:rFonts w:ascii="Times New Roman" w:hAnsi="Times New Roman" w:cs="Times New Roman"/>
          <w:color w:val="0E101A"/>
          <w:sz w:val="20"/>
          <w:szCs w:val="20"/>
        </w:rPr>
        <w:t>Vollweiler</w:t>
      </w:r>
      <w:proofErr w:type="spellEnd"/>
      <w:r>
        <w:rPr>
          <w:rFonts w:ascii="Times New Roman" w:hAnsi="Times New Roman" w:cs="Times New Roman"/>
          <w:color w:val="0E101A"/>
          <w:sz w:val="20"/>
          <w:szCs w:val="20"/>
        </w:rPr>
        <w:t xml:space="preserve"> seconded and it was approved of a vote four for and none against. </w:t>
      </w:r>
    </w:p>
    <w:p w14:paraId="4B3B3B5B" w14:textId="36E6A70F" w:rsidR="0058491D" w:rsidRDefault="0058491D" w:rsidP="008D3A8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  <w:r>
        <w:rPr>
          <w:rFonts w:ascii="Times New Roman" w:hAnsi="Times New Roman" w:cs="Times New Roman"/>
          <w:color w:val="0E101A"/>
          <w:sz w:val="20"/>
          <w:szCs w:val="20"/>
        </w:rPr>
        <w:t xml:space="preserve">Kim </w:t>
      </w:r>
      <w:proofErr w:type="spellStart"/>
      <w:r>
        <w:rPr>
          <w:rFonts w:ascii="Times New Roman" w:hAnsi="Times New Roman" w:cs="Times New Roman"/>
          <w:color w:val="0E101A"/>
          <w:sz w:val="20"/>
          <w:szCs w:val="20"/>
        </w:rPr>
        <w:t>Vollweiller</w:t>
      </w:r>
      <w:proofErr w:type="spellEnd"/>
      <w:r>
        <w:rPr>
          <w:rFonts w:ascii="Times New Roman" w:hAnsi="Times New Roman" w:cs="Times New Roman"/>
          <w:color w:val="0E101A"/>
          <w:sz w:val="20"/>
          <w:szCs w:val="20"/>
        </w:rPr>
        <w:t xml:space="preserve"> moved to adjourn at 6:53</w:t>
      </w:r>
      <w:r w:rsidR="00D973CE">
        <w:rPr>
          <w:rFonts w:ascii="Times New Roman" w:hAnsi="Times New Roman" w:cs="Times New Roman"/>
          <w:color w:val="0E101A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pm. Melissa Verde </w:t>
      </w:r>
      <w:proofErr w:type="gramStart"/>
      <w:r>
        <w:rPr>
          <w:rFonts w:ascii="Times New Roman" w:hAnsi="Times New Roman" w:cs="Times New Roman"/>
          <w:color w:val="0E101A"/>
          <w:sz w:val="20"/>
          <w:szCs w:val="20"/>
        </w:rPr>
        <w:t>seconded</w:t>
      </w:r>
      <w:proofErr w:type="gramEnd"/>
      <w:r>
        <w:rPr>
          <w:rFonts w:ascii="Times New Roman" w:hAnsi="Times New Roman" w:cs="Times New Roman"/>
          <w:color w:val="0E101A"/>
          <w:sz w:val="20"/>
          <w:szCs w:val="20"/>
        </w:rPr>
        <w:t xml:space="preserve"> and it was approved </w:t>
      </w:r>
      <w:r w:rsidR="002144A9">
        <w:rPr>
          <w:rFonts w:ascii="Times New Roman" w:hAnsi="Times New Roman" w:cs="Times New Roman"/>
          <w:color w:val="0E101A"/>
          <w:sz w:val="20"/>
          <w:szCs w:val="20"/>
        </w:rPr>
        <w:t>by a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 vote </w:t>
      </w:r>
      <w:r w:rsidR="00D973CE">
        <w:rPr>
          <w:rFonts w:ascii="Times New Roman" w:hAnsi="Times New Roman" w:cs="Times New Roman"/>
          <w:color w:val="0E101A"/>
          <w:sz w:val="20"/>
          <w:szCs w:val="20"/>
        </w:rPr>
        <w:t xml:space="preserve">of </w:t>
      </w:r>
      <w:r>
        <w:rPr>
          <w:rFonts w:ascii="Times New Roman" w:hAnsi="Times New Roman" w:cs="Times New Roman"/>
          <w:color w:val="0E101A"/>
          <w:sz w:val="20"/>
          <w:szCs w:val="20"/>
        </w:rPr>
        <w:t xml:space="preserve">four for and none against. </w:t>
      </w:r>
    </w:p>
    <w:p w14:paraId="1DE018A2" w14:textId="77777777" w:rsidR="0058491D" w:rsidRPr="008D3A83" w:rsidRDefault="0058491D" w:rsidP="008D3A83">
      <w:pPr>
        <w:numPr>
          <w:ilvl w:val="1"/>
          <w:numId w:val="3"/>
        </w:numPr>
        <w:spacing w:after="0"/>
        <w:rPr>
          <w:rFonts w:ascii="Times New Roman" w:hAnsi="Times New Roman" w:cs="Times New Roman"/>
          <w:color w:val="0E101A"/>
          <w:sz w:val="20"/>
          <w:szCs w:val="20"/>
        </w:rPr>
      </w:pPr>
    </w:p>
    <w:p w14:paraId="4A85E145" w14:textId="49A3B36E" w:rsidR="00805684" w:rsidRPr="00805684" w:rsidRDefault="0058491D" w:rsidP="00805684">
      <w:pPr>
        <w:pStyle w:val="Heading1"/>
        <w:spacing w:before="0" w:beforeAutospacing="0" w:after="0" w:afterAutospacing="0"/>
        <w:rPr>
          <w:b w:val="0"/>
          <w:bCs w:val="0"/>
          <w:color w:val="0E101A"/>
          <w:sz w:val="20"/>
          <w:szCs w:val="20"/>
        </w:rPr>
      </w:pPr>
      <w:r>
        <w:rPr>
          <w:b w:val="0"/>
          <w:bCs w:val="0"/>
          <w:color w:val="0E101A"/>
          <w:sz w:val="20"/>
          <w:szCs w:val="20"/>
        </w:rPr>
        <w:t>P</w:t>
      </w:r>
      <w:r w:rsidR="00805684" w:rsidRPr="00805684">
        <w:rPr>
          <w:b w:val="0"/>
          <w:bCs w:val="0"/>
          <w:color w:val="0E101A"/>
          <w:sz w:val="20"/>
          <w:szCs w:val="20"/>
        </w:rPr>
        <w:t xml:space="preserve">assed and approved the </w:t>
      </w:r>
      <w:r>
        <w:rPr>
          <w:b w:val="0"/>
          <w:bCs w:val="0"/>
          <w:color w:val="0E101A"/>
          <w:sz w:val="20"/>
          <w:szCs w:val="20"/>
        </w:rPr>
        <w:t>3rd</w:t>
      </w:r>
      <w:r w:rsidR="00805684" w:rsidRPr="00805684">
        <w:rPr>
          <w:b w:val="0"/>
          <w:bCs w:val="0"/>
          <w:color w:val="0E101A"/>
          <w:sz w:val="20"/>
          <w:szCs w:val="20"/>
        </w:rPr>
        <w:t xml:space="preserve"> day of </w:t>
      </w:r>
      <w:r>
        <w:rPr>
          <w:b w:val="0"/>
          <w:bCs w:val="0"/>
          <w:color w:val="0E101A"/>
          <w:sz w:val="20"/>
          <w:szCs w:val="20"/>
        </w:rPr>
        <w:t>November</w:t>
      </w:r>
      <w:r w:rsidR="00F00A77">
        <w:rPr>
          <w:b w:val="0"/>
          <w:bCs w:val="0"/>
          <w:color w:val="0E101A"/>
          <w:sz w:val="20"/>
          <w:szCs w:val="20"/>
        </w:rPr>
        <w:t xml:space="preserve"> </w:t>
      </w:r>
      <w:r w:rsidR="00805684" w:rsidRPr="00805684">
        <w:rPr>
          <w:b w:val="0"/>
          <w:bCs w:val="0"/>
          <w:color w:val="0E101A"/>
          <w:sz w:val="20"/>
          <w:szCs w:val="20"/>
        </w:rPr>
        <w:t>2021.</w:t>
      </w:r>
    </w:p>
    <w:p w14:paraId="13B96A8C" w14:textId="77777777" w:rsidR="004B77A0" w:rsidRDefault="004B77A0" w:rsidP="006A0CC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B393521" w14:textId="77777777" w:rsidR="004B77A0" w:rsidRPr="003C2AAD" w:rsidRDefault="004B77A0" w:rsidP="006A0CC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F8E3B75" w14:textId="77777777" w:rsidR="00AE5B6A" w:rsidRDefault="00AE5B6A" w:rsidP="00AE5B6A">
      <w:pPr>
        <w:rPr>
          <w:rFonts w:ascii="Times New Roman" w:hAnsi="Times New Roman" w:cs="Times New Roman"/>
          <w:sz w:val="24"/>
          <w:szCs w:val="24"/>
        </w:rPr>
      </w:pPr>
    </w:p>
    <w:p w14:paraId="1E8BCBBA" w14:textId="77777777" w:rsidR="00AE5B6A" w:rsidRDefault="00AE5B6A" w:rsidP="00AE5B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</w:t>
      </w:r>
    </w:p>
    <w:p w14:paraId="74135856" w14:textId="77777777" w:rsidR="00C33261" w:rsidRPr="00AE5B6A" w:rsidRDefault="00AE5B6A" w:rsidP="00AE5B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o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ity Secretary</w:t>
      </w:r>
    </w:p>
    <w:sectPr w:rsidR="00C33261" w:rsidRPr="00AE5B6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267E9" w14:textId="77777777" w:rsidR="002D2401" w:rsidRDefault="002D2401" w:rsidP="00D31EA1">
      <w:pPr>
        <w:spacing w:after="0" w:line="240" w:lineRule="auto"/>
      </w:pPr>
      <w:r>
        <w:separator/>
      </w:r>
    </w:p>
  </w:endnote>
  <w:endnote w:type="continuationSeparator" w:id="0">
    <w:p w14:paraId="2C11BC1B" w14:textId="77777777" w:rsidR="002D2401" w:rsidRDefault="002D2401" w:rsidP="00D31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CB61E" w14:textId="77777777" w:rsidR="002D2401" w:rsidRDefault="002D2401" w:rsidP="00D31EA1">
      <w:pPr>
        <w:spacing w:after="0" w:line="240" w:lineRule="auto"/>
      </w:pPr>
      <w:r>
        <w:separator/>
      </w:r>
    </w:p>
  </w:footnote>
  <w:footnote w:type="continuationSeparator" w:id="0">
    <w:p w14:paraId="1ED7049C" w14:textId="77777777" w:rsidR="002D2401" w:rsidRDefault="002D2401" w:rsidP="00D31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7CDAF" w14:textId="529D08FD" w:rsidR="00D31EA1" w:rsidRDefault="00D31EA1" w:rsidP="00D31EA1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ity of Trenton</w:t>
    </w:r>
    <w:r w:rsidR="008245B9">
      <w:rPr>
        <w:rFonts w:ascii="Times New Roman" w:hAnsi="Times New Roman" w:cs="Times New Roman"/>
        <w:sz w:val="24"/>
        <w:szCs w:val="24"/>
      </w:rPr>
      <w:t xml:space="preserve"> </w:t>
    </w:r>
  </w:p>
  <w:p w14:paraId="708A98C6" w14:textId="4CD9364F" w:rsidR="00D31EA1" w:rsidRDefault="00857BB7" w:rsidP="00D31EA1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Council </w:t>
    </w:r>
    <w:r w:rsidR="00D31EA1">
      <w:rPr>
        <w:rFonts w:ascii="Times New Roman" w:hAnsi="Times New Roman" w:cs="Times New Roman"/>
        <w:sz w:val="24"/>
        <w:szCs w:val="24"/>
      </w:rPr>
      <w:t>Minutes</w:t>
    </w:r>
  </w:p>
  <w:p w14:paraId="1013DAD8" w14:textId="18C46A27" w:rsidR="00D31EA1" w:rsidRDefault="00450A29" w:rsidP="00D31EA1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October 6</w:t>
    </w:r>
    <w:r w:rsidR="00B76310">
      <w:rPr>
        <w:rFonts w:ascii="Times New Roman" w:hAnsi="Times New Roman" w:cs="Times New Roman"/>
        <w:sz w:val="24"/>
        <w:szCs w:val="24"/>
      </w:rPr>
      <w:t>, 2021</w:t>
    </w:r>
  </w:p>
  <w:p w14:paraId="64BF4E22" w14:textId="469E7740" w:rsidR="00D31EA1" w:rsidRDefault="002944D3" w:rsidP="00D31EA1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6</w:t>
    </w:r>
    <w:r w:rsidR="008245B9">
      <w:rPr>
        <w:rFonts w:ascii="Times New Roman" w:hAnsi="Times New Roman" w:cs="Times New Roman"/>
        <w:sz w:val="24"/>
        <w:szCs w:val="24"/>
      </w:rPr>
      <w:t>PM</w:t>
    </w:r>
  </w:p>
  <w:p w14:paraId="1A255B00" w14:textId="77777777" w:rsidR="00D31EA1" w:rsidRDefault="00D31EA1" w:rsidP="00D31EA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70CCC"/>
    <w:multiLevelType w:val="hybridMultilevel"/>
    <w:tmpl w:val="DE2A7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854D892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9A5FBD"/>
    <w:multiLevelType w:val="hybridMultilevel"/>
    <w:tmpl w:val="C9FA04FA"/>
    <w:lvl w:ilvl="0" w:tplc="DA6CFC1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7D9E6466"/>
    <w:multiLevelType w:val="multilevel"/>
    <w:tmpl w:val="63425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Lc0AwJjS1NzCyUdpeDU4uLM/DyQAuNaALiOSucsAAAA"/>
  </w:docVars>
  <w:rsids>
    <w:rsidRoot w:val="008A2653"/>
    <w:rsid w:val="00015230"/>
    <w:rsid w:val="0002699E"/>
    <w:rsid w:val="0003260F"/>
    <w:rsid w:val="00040C18"/>
    <w:rsid w:val="000410E2"/>
    <w:rsid w:val="0004166A"/>
    <w:rsid w:val="00042485"/>
    <w:rsid w:val="00060200"/>
    <w:rsid w:val="00073083"/>
    <w:rsid w:val="00095F25"/>
    <w:rsid w:val="000A65C8"/>
    <w:rsid w:val="000D4F19"/>
    <w:rsid w:val="000F43F0"/>
    <w:rsid w:val="000F7CC1"/>
    <w:rsid w:val="001004F5"/>
    <w:rsid w:val="0011007B"/>
    <w:rsid w:val="00130440"/>
    <w:rsid w:val="00150E4B"/>
    <w:rsid w:val="001552E4"/>
    <w:rsid w:val="00170626"/>
    <w:rsid w:val="001872C4"/>
    <w:rsid w:val="00194AFF"/>
    <w:rsid w:val="001A571E"/>
    <w:rsid w:val="001B7845"/>
    <w:rsid w:val="001D4A95"/>
    <w:rsid w:val="001F2CCB"/>
    <w:rsid w:val="00210C47"/>
    <w:rsid w:val="002144A9"/>
    <w:rsid w:val="00225E52"/>
    <w:rsid w:val="0022747C"/>
    <w:rsid w:val="00236F9E"/>
    <w:rsid w:val="00237C4E"/>
    <w:rsid w:val="0024329A"/>
    <w:rsid w:val="00243AB9"/>
    <w:rsid w:val="002504D7"/>
    <w:rsid w:val="00263C0D"/>
    <w:rsid w:val="002661B1"/>
    <w:rsid w:val="00271785"/>
    <w:rsid w:val="0027419D"/>
    <w:rsid w:val="0028208F"/>
    <w:rsid w:val="00287806"/>
    <w:rsid w:val="0029086D"/>
    <w:rsid w:val="002944D3"/>
    <w:rsid w:val="002A6B5C"/>
    <w:rsid w:val="002C2C2D"/>
    <w:rsid w:val="002C4908"/>
    <w:rsid w:val="002C4D6D"/>
    <w:rsid w:val="002C5357"/>
    <w:rsid w:val="002D0712"/>
    <w:rsid w:val="002D2401"/>
    <w:rsid w:val="002D4AF0"/>
    <w:rsid w:val="0035176A"/>
    <w:rsid w:val="00352393"/>
    <w:rsid w:val="003569A8"/>
    <w:rsid w:val="00380029"/>
    <w:rsid w:val="003A52EE"/>
    <w:rsid w:val="003B3DF7"/>
    <w:rsid w:val="003C2AAD"/>
    <w:rsid w:val="003C3242"/>
    <w:rsid w:val="003D231E"/>
    <w:rsid w:val="003D6103"/>
    <w:rsid w:val="003D6950"/>
    <w:rsid w:val="003E6CAE"/>
    <w:rsid w:val="004046E3"/>
    <w:rsid w:val="004134DE"/>
    <w:rsid w:val="00415EE6"/>
    <w:rsid w:val="00424678"/>
    <w:rsid w:val="0042789D"/>
    <w:rsid w:val="0043486C"/>
    <w:rsid w:val="00450A29"/>
    <w:rsid w:val="00460E8C"/>
    <w:rsid w:val="00461ADA"/>
    <w:rsid w:val="0046555A"/>
    <w:rsid w:val="00481197"/>
    <w:rsid w:val="004819D3"/>
    <w:rsid w:val="0049003A"/>
    <w:rsid w:val="00495CE4"/>
    <w:rsid w:val="004B567E"/>
    <w:rsid w:val="004B77A0"/>
    <w:rsid w:val="004C1EDF"/>
    <w:rsid w:val="004D647D"/>
    <w:rsid w:val="004F52A9"/>
    <w:rsid w:val="00503E5F"/>
    <w:rsid w:val="00504CE4"/>
    <w:rsid w:val="005216AF"/>
    <w:rsid w:val="00524878"/>
    <w:rsid w:val="00524BA9"/>
    <w:rsid w:val="0053003B"/>
    <w:rsid w:val="00531EBA"/>
    <w:rsid w:val="005420AC"/>
    <w:rsid w:val="00545998"/>
    <w:rsid w:val="00547008"/>
    <w:rsid w:val="005571F0"/>
    <w:rsid w:val="005760E1"/>
    <w:rsid w:val="0058491D"/>
    <w:rsid w:val="005862E9"/>
    <w:rsid w:val="00591194"/>
    <w:rsid w:val="005A65D0"/>
    <w:rsid w:val="005C2DA5"/>
    <w:rsid w:val="005D0112"/>
    <w:rsid w:val="005E215A"/>
    <w:rsid w:val="005F7F34"/>
    <w:rsid w:val="005F7FF3"/>
    <w:rsid w:val="006022C0"/>
    <w:rsid w:val="00605012"/>
    <w:rsid w:val="00605375"/>
    <w:rsid w:val="00611872"/>
    <w:rsid w:val="00621FD7"/>
    <w:rsid w:val="00630DBB"/>
    <w:rsid w:val="00632352"/>
    <w:rsid w:val="00632399"/>
    <w:rsid w:val="00634691"/>
    <w:rsid w:val="00642551"/>
    <w:rsid w:val="00647884"/>
    <w:rsid w:val="00662BE2"/>
    <w:rsid w:val="00665E3F"/>
    <w:rsid w:val="006670F9"/>
    <w:rsid w:val="00680799"/>
    <w:rsid w:val="00681F07"/>
    <w:rsid w:val="006A0CC7"/>
    <w:rsid w:val="006A6172"/>
    <w:rsid w:val="006B301D"/>
    <w:rsid w:val="006C0533"/>
    <w:rsid w:val="006C1ED0"/>
    <w:rsid w:val="006C4733"/>
    <w:rsid w:val="006D2CCC"/>
    <w:rsid w:val="006D41C3"/>
    <w:rsid w:val="006D7B23"/>
    <w:rsid w:val="006F300D"/>
    <w:rsid w:val="006F331F"/>
    <w:rsid w:val="00702C43"/>
    <w:rsid w:val="00711697"/>
    <w:rsid w:val="00717358"/>
    <w:rsid w:val="0072314C"/>
    <w:rsid w:val="00732C7B"/>
    <w:rsid w:val="0076365D"/>
    <w:rsid w:val="00767CF5"/>
    <w:rsid w:val="00775A3A"/>
    <w:rsid w:val="00777DAC"/>
    <w:rsid w:val="0078411B"/>
    <w:rsid w:val="007844CE"/>
    <w:rsid w:val="007929E4"/>
    <w:rsid w:val="007B228D"/>
    <w:rsid w:val="007C238D"/>
    <w:rsid w:val="007C67AD"/>
    <w:rsid w:val="007D24AE"/>
    <w:rsid w:val="007F3205"/>
    <w:rsid w:val="008053BA"/>
    <w:rsid w:val="00805684"/>
    <w:rsid w:val="008060A9"/>
    <w:rsid w:val="008163C7"/>
    <w:rsid w:val="0082397A"/>
    <w:rsid w:val="008245B9"/>
    <w:rsid w:val="008266FC"/>
    <w:rsid w:val="00834154"/>
    <w:rsid w:val="008475C4"/>
    <w:rsid w:val="008542E9"/>
    <w:rsid w:val="00857BB7"/>
    <w:rsid w:val="00864C5A"/>
    <w:rsid w:val="00885CB6"/>
    <w:rsid w:val="008A2653"/>
    <w:rsid w:val="008A7636"/>
    <w:rsid w:val="008D3A83"/>
    <w:rsid w:val="00902800"/>
    <w:rsid w:val="00905580"/>
    <w:rsid w:val="0090761C"/>
    <w:rsid w:val="00924CFD"/>
    <w:rsid w:val="009272B4"/>
    <w:rsid w:val="0093090D"/>
    <w:rsid w:val="00937739"/>
    <w:rsid w:val="00940ADD"/>
    <w:rsid w:val="00941505"/>
    <w:rsid w:val="00946225"/>
    <w:rsid w:val="00991E60"/>
    <w:rsid w:val="009B0344"/>
    <w:rsid w:val="009B6D7C"/>
    <w:rsid w:val="009B700C"/>
    <w:rsid w:val="009C53EB"/>
    <w:rsid w:val="009D1391"/>
    <w:rsid w:val="009D6E29"/>
    <w:rsid w:val="009E57A9"/>
    <w:rsid w:val="00A05996"/>
    <w:rsid w:val="00A10829"/>
    <w:rsid w:val="00A2435D"/>
    <w:rsid w:val="00A37D5D"/>
    <w:rsid w:val="00A44BF7"/>
    <w:rsid w:val="00A452A2"/>
    <w:rsid w:val="00A46F5D"/>
    <w:rsid w:val="00A75CDF"/>
    <w:rsid w:val="00A80639"/>
    <w:rsid w:val="00A83F39"/>
    <w:rsid w:val="00A90D44"/>
    <w:rsid w:val="00A92A2B"/>
    <w:rsid w:val="00A9547D"/>
    <w:rsid w:val="00AA0666"/>
    <w:rsid w:val="00AA773D"/>
    <w:rsid w:val="00AC0FE7"/>
    <w:rsid w:val="00AC339C"/>
    <w:rsid w:val="00AC37E1"/>
    <w:rsid w:val="00AC6C91"/>
    <w:rsid w:val="00AD05AD"/>
    <w:rsid w:val="00AD7F94"/>
    <w:rsid w:val="00AE5B6A"/>
    <w:rsid w:val="00AE7E7A"/>
    <w:rsid w:val="00AF7769"/>
    <w:rsid w:val="00B10675"/>
    <w:rsid w:val="00B14197"/>
    <w:rsid w:val="00B2071A"/>
    <w:rsid w:val="00B22038"/>
    <w:rsid w:val="00B257C2"/>
    <w:rsid w:val="00B27255"/>
    <w:rsid w:val="00B447E6"/>
    <w:rsid w:val="00B44B03"/>
    <w:rsid w:val="00B541A5"/>
    <w:rsid w:val="00B54EF9"/>
    <w:rsid w:val="00B639C3"/>
    <w:rsid w:val="00B7375C"/>
    <w:rsid w:val="00B75219"/>
    <w:rsid w:val="00B76310"/>
    <w:rsid w:val="00B80568"/>
    <w:rsid w:val="00B8099B"/>
    <w:rsid w:val="00BA0F83"/>
    <w:rsid w:val="00BA4C33"/>
    <w:rsid w:val="00BC4320"/>
    <w:rsid w:val="00BD78C8"/>
    <w:rsid w:val="00BD792D"/>
    <w:rsid w:val="00BE1B7B"/>
    <w:rsid w:val="00BF30FE"/>
    <w:rsid w:val="00C0700E"/>
    <w:rsid w:val="00C14892"/>
    <w:rsid w:val="00C2320D"/>
    <w:rsid w:val="00C236AF"/>
    <w:rsid w:val="00C30296"/>
    <w:rsid w:val="00C31135"/>
    <w:rsid w:val="00C33261"/>
    <w:rsid w:val="00C36FBB"/>
    <w:rsid w:val="00C55E5F"/>
    <w:rsid w:val="00C570D0"/>
    <w:rsid w:val="00C571E7"/>
    <w:rsid w:val="00C575B1"/>
    <w:rsid w:val="00C62B77"/>
    <w:rsid w:val="00C81E54"/>
    <w:rsid w:val="00C90D92"/>
    <w:rsid w:val="00C97081"/>
    <w:rsid w:val="00CA2A20"/>
    <w:rsid w:val="00CA2CAE"/>
    <w:rsid w:val="00CA3171"/>
    <w:rsid w:val="00CB0EE5"/>
    <w:rsid w:val="00CB2096"/>
    <w:rsid w:val="00CB2C94"/>
    <w:rsid w:val="00CC3B1D"/>
    <w:rsid w:val="00CD0DA8"/>
    <w:rsid w:val="00CE1C1A"/>
    <w:rsid w:val="00CE389E"/>
    <w:rsid w:val="00CF4571"/>
    <w:rsid w:val="00D06E51"/>
    <w:rsid w:val="00D140BA"/>
    <w:rsid w:val="00D27AB0"/>
    <w:rsid w:val="00D31EA1"/>
    <w:rsid w:val="00D4244F"/>
    <w:rsid w:val="00D47237"/>
    <w:rsid w:val="00D52C4E"/>
    <w:rsid w:val="00D54E83"/>
    <w:rsid w:val="00D82A0A"/>
    <w:rsid w:val="00D92928"/>
    <w:rsid w:val="00D93D49"/>
    <w:rsid w:val="00D973CE"/>
    <w:rsid w:val="00DC6EB3"/>
    <w:rsid w:val="00DD04FE"/>
    <w:rsid w:val="00DD6394"/>
    <w:rsid w:val="00DD6646"/>
    <w:rsid w:val="00DE126C"/>
    <w:rsid w:val="00DF568E"/>
    <w:rsid w:val="00E212D0"/>
    <w:rsid w:val="00E37C6F"/>
    <w:rsid w:val="00E40788"/>
    <w:rsid w:val="00E54227"/>
    <w:rsid w:val="00E60D8D"/>
    <w:rsid w:val="00E63C2E"/>
    <w:rsid w:val="00E875FE"/>
    <w:rsid w:val="00E97470"/>
    <w:rsid w:val="00EA06B3"/>
    <w:rsid w:val="00EA6361"/>
    <w:rsid w:val="00EB34DD"/>
    <w:rsid w:val="00EB3753"/>
    <w:rsid w:val="00EF14BD"/>
    <w:rsid w:val="00F00A77"/>
    <w:rsid w:val="00F13003"/>
    <w:rsid w:val="00F13761"/>
    <w:rsid w:val="00F22F05"/>
    <w:rsid w:val="00F406AF"/>
    <w:rsid w:val="00F46120"/>
    <w:rsid w:val="00F531EF"/>
    <w:rsid w:val="00F62B17"/>
    <w:rsid w:val="00F73121"/>
    <w:rsid w:val="00F750DA"/>
    <w:rsid w:val="00F768CB"/>
    <w:rsid w:val="00F80E3C"/>
    <w:rsid w:val="00F83F76"/>
    <w:rsid w:val="00F9340E"/>
    <w:rsid w:val="00F93BB3"/>
    <w:rsid w:val="00F95BAC"/>
    <w:rsid w:val="00F97633"/>
    <w:rsid w:val="00FA08BD"/>
    <w:rsid w:val="00FA1863"/>
    <w:rsid w:val="00FA4E40"/>
    <w:rsid w:val="00FA5486"/>
    <w:rsid w:val="00FC09DA"/>
    <w:rsid w:val="00FC3CE1"/>
    <w:rsid w:val="00FC4B0D"/>
    <w:rsid w:val="00FF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231F52"/>
  <w15:docId w15:val="{2AFDF499-4E74-4369-96D8-8E6F0D5F5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056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03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332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26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31E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EA1"/>
  </w:style>
  <w:style w:type="paragraph" w:styleId="Footer">
    <w:name w:val="footer"/>
    <w:basedOn w:val="Normal"/>
    <w:link w:val="FooterChar"/>
    <w:uiPriority w:val="99"/>
    <w:unhideWhenUsed/>
    <w:rsid w:val="00D31E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EA1"/>
  </w:style>
  <w:style w:type="character" w:styleId="Hyperlink">
    <w:name w:val="Hyperlink"/>
    <w:basedOn w:val="DefaultParagraphFont"/>
    <w:uiPriority w:val="99"/>
    <w:semiHidden/>
    <w:unhideWhenUsed/>
    <w:rsid w:val="0029086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0568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056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6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Secretary</dc:creator>
  <cp:lastModifiedBy>City</cp:lastModifiedBy>
  <cp:revision>9</cp:revision>
  <cp:lastPrinted>2021-11-24T17:44:00Z</cp:lastPrinted>
  <dcterms:created xsi:type="dcterms:W3CDTF">2021-10-08T15:52:00Z</dcterms:created>
  <dcterms:modified xsi:type="dcterms:W3CDTF">2021-11-24T17:45:00Z</dcterms:modified>
</cp:coreProperties>
</file>